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6DB51" w14:textId="687DB7A5" w:rsidR="008A5A32" w:rsidRPr="00CB23A6" w:rsidRDefault="00CB23A6" w:rsidP="00531BF4">
      <w:pPr>
        <w:jc w:val="center"/>
        <w:rPr>
          <w:rFonts w:cs="B Nazanin"/>
          <w:b/>
          <w:bCs/>
          <w:sz w:val="28"/>
          <w:szCs w:val="28"/>
          <w:rtl/>
        </w:rPr>
      </w:pPr>
      <w:r w:rsidRPr="00CB23A6">
        <w:rPr>
          <w:rFonts w:cs="B Nazanin" w:hint="cs"/>
          <w:b/>
          <w:bCs/>
          <w:sz w:val="28"/>
          <w:szCs w:val="28"/>
          <w:rtl/>
        </w:rPr>
        <w:t xml:space="preserve">پیش نیازهای </w:t>
      </w:r>
      <w:bookmarkStart w:id="0" w:name="_Hlk100130353"/>
      <w:r w:rsidR="00531BF4">
        <w:rPr>
          <w:rFonts w:cs="B Nazanin" w:hint="cs"/>
          <w:b/>
          <w:bCs/>
          <w:sz w:val="28"/>
          <w:szCs w:val="28"/>
          <w:rtl/>
        </w:rPr>
        <w:t>فعال س</w:t>
      </w:r>
      <w:r w:rsidRPr="00CB23A6">
        <w:rPr>
          <w:rFonts w:cs="B Nazanin" w:hint="cs"/>
          <w:b/>
          <w:bCs/>
          <w:sz w:val="28"/>
          <w:szCs w:val="28"/>
          <w:rtl/>
        </w:rPr>
        <w:t xml:space="preserve">ازی فرآیند </w:t>
      </w:r>
      <w:r w:rsidR="005B4656">
        <w:rPr>
          <w:rFonts w:cs="B Nazanin" w:hint="cs"/>
          <w:b/>
          <w:bCs/>
          <w:sz w:val="28"/>
          <w:szCs w:val="28"/>
          <w:rtl/>
        </w:rPr>
        <w:t>ا</w:t>
      </w:r>
      <w:r w:rsidR="00BF1D3E">
        <w:rPr>
          <w:rFonts w:cs="B Nazanin" w:hint="cs"/>
          <w:b/>
          <w:bCs/>
          <w:sz w:val="28"/>
          <w:szCs w:val="28"/>
          <w:rtl/>
        </w:rPr>
        <w:t>خذ درس معرفی به استاد از دانشکده</w:t>
      </w:r>
      <w:r w:rsidR="005B4656">
        <w:rPr>
          <w:rFonts w:cs="B Nazanin" w:hint="cs"/>
          <w:b/>
          <w:bCs/>
          <w:sz w:val="28"/>
          <w:szCs w:val="28"/>
          <w:rtl/>
        </w:rPr>
        <w:t xml:space="preserve"> </w:t>
      </w:r>
      <w:r w:rsidR="00531BF4">
        <w:rPr>
          <w:rFonts w:cs="B Nazanin" w:hint="cs"/>
          <w:b/>
          <w:bCs/>
          <w:sz w:val="28"/>
          <w:szCs w:val="28"/>
          <w:rtl/>
        </w:rPr>
        <w:t>جاری</w:t>
      </w:r>
      <w:r w:rsidR="005B4656">
        <w:rPr>
          <w:rFonts w:cs="B Nazanin" w:hint="cs"/>
          <w:b/>
          <w:bCs/>
          <w:sz w:val="28"/>
          <w:szCs w:val="28"/>
          <w:rtl/>
        </w:rPr>
        <w:t xml:space="preserve"> (درس اول-درس دوم)</w:t>
      </w:r>
    </w:p>
    <w:bookmarkEnd w:id="0"/>
    <w:p w14:paraId="1EA66FD1" w14:textId="53431BA2" w:rsidR="005B4656" w:rsidRDefault="005B4656" w:rsidP="005B4656">
      <w:pPr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1. نمرات تمامی دروس در سیستم وارد و نهایی شده باشد.</w:t>
      </w:r>
      <w:r w:rsidR="00505672">
        <w:rPr>
          <w:rFonts w:cs="B Nazanin" w:hint="cs"/>
          <w:sz w:val="28"/>
          <w:szCs w:val="28"/>
          <w:rtl/>
        </w:rPr>
        <w:t xml:space="preserve"> همچنین درس مورد نظر</w:t>
      </w:r>
      <w:r w:rsidR="00531BF4">
        <w:rPr>
          <w:rFonts w:cs="B Nazanin" w:hint="cs"/>
          <w:sz w:val="28"/>
          <w:szCs w:val="28"/>
          <w:rtl/>
        </w:rPr>
        <w:t xml:space="preserve"> نباید از دروس عملی و کارگاهی ب</w:t>
      </w:r>
      <w:r w:rsidR="00505672">
        <w:rPr>
          <w:rFonts w:cs="B Nazanin" w:hint="cs"/>
          <w:sz w:val="28"/>
          <w:szCs w:val="28"/>
          <w:rtl/>
        </w:rPr>
        <w:t>اشد.</w:t>
      </w:r>
    </w:p>
    <w:p w14:paraId="223314E0" w14:textId="17C5B1F7" w:rsidR="005B4656" w:rsidRPr="00CB23A6" w:rsidRDefault="005B4656" w:rsidP="00531BF4">
      <w:pPr>
        <w:jc w:val="lowKashida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2. جهت فعال سازی فرایند درس معرفی به استاد برای درس دوم، نمره درس معرفی ب</w:t>
      </w:r>
      <w:r w:rsidR="003C3D79">
        <w:rPr>
          <w:rFonts w:cs="B Nazanin" w:hint="cs"/>
          <w:sz w:val="28"/>
          <w:szCs w:val="28"/>
          <w:rtl/>
        </w:rPr>
        <w:t>ا</w:t>
      </w:r>
      <w:r>
        <w:rPr>
          <w:rFonts w:cs="B Nazanin" w:hint="cs"/>
          <w:sz w:val="28"/>
          <w:szCs w:val="28"/>
          <w:rtl/>
        </w:rPr>
        <w:t xml:space="preserve"> استاد اول باید در سیستم وارد شده و فرایند آن تمام شده باشد.</w:t>
      </w:r>
    </w:p>
    <w:p w14:paraId="09084461" w14:textId="77777777" w:rsidR="003C3D79" w:rsidRPr="003C3D79" w:rsidRDefault="003C3D79" w:rsidP="00531BF4">
      <w:pPr>
        <w:jc w:val="center"/>
        <w:rPr>
          <w:rFonts w:cs="B Nazanin"/>
          <w:b/>
          <w:bCs/>
          <w:sz w:val="16"/>
          <w:szCs w:val="16"/>
          <w:rtl/>
        </w:rPr>
      </w:pPr>
    </w:p>
    <w:p w14:paraId="111EF761" w14:textId="1648FC6B" w:rsidR="00CB23A6" w:rsidRDefault="00CB23A6" w:rsidP="00531BF4">
      <w:pPr>
        <w:jc w:val="center"/>
        <w:rPr>
          <w:rFonts w:cs="B Nazanin"/>
          <w:b/>
          <w:bCs/>
          <w:sz w:val="28"/>
          <w:szCs w:val="28"/>
          <w:rtl/>
        </w:rPr>
      </w:pPr>
      <w:r w:rsidRPr="00CB23A6">
        <w:rPr>
          <w:rFonts w:cs="B Nazanin" w:hint="cs"/>
          <w:b/>
          <w:bCs/>
          <w:sz w:val="28"/>
          <w:szCs w:val="28"/>
          <w:rtl/>
        </w:rPr>
        <w:t>مراحل فعال</w:t>
      </w:r>
      <w:r w:rsidR="00531BF4">
        <w:rPr>
          <w:rFonts w:cs="Arial" w:hint="cs"/>
          <w:b/>
          <w:bCs/>
          <w:sz w:val="28"/>
          <w:szCs w:val="28"/>
          <w:rtl/>
        </w:rPr>
        <w:t xml:space="preserve"> </w:t>
      </w:r>
      <w:r w:rsidRPr="00CB23A6">
        <w:rPr>
          <w:rFonts w:cs="B Nazanin" w:hint="cs"/>
          <w:b/>
          <w:bCs/>
          <w:sz w:val="28"/>
          <w:szCs w:val="28"/>
          <w:rtl/>
        </w:rPr>
        <w:t xml:space="preserve">سازی فرآیند </w:t>
      </w:r>
      <w:r w:rsidR="00905695">
        <w:rPr>
          <w:rFonts w:cs="B Nazanin" w:hint="cs"/>
          <w:b/>
          <w:bCs/>
          <w:sz w:val="28"/>
          <w:szCs w:val="28"/>
          <w:rtl/>
        </w:rPr>
        <w:t xml:space="preserve">اخذ درس معرفی به استاد از دانشکده </w:t>
      </w:r>
      <w:r w:rsidR="00531BF4">
        <w:rPr>
          <w:rFonts w:cs="B Nazanin" w:hint="cs"/>
          <w:b/>
          <w:bCs/>
          <w:sz w:val="28"/>
          <w:szCs w:val="28"/>
          <w:rtl/>
        </w:rPr>
        <w:t>جاری</w:t>
      </w:r>
    </w:p>
    <w:p w14:paraId="6D3C740C" w14:textId="03528818" w:rsidR="00CB23A6" w:rsidRDefault="003C3D79" w:rsidP="00CB23A6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/>
          <w:b/>
          <w:bCs/>
          <w:sz w:val="28"/>
          <w:szCs w:val="28"/>
          <w:rtl/>
          <w:lang w:val="fa-IR"/>
        </w:rPr>
        <mc:AlternateContent>
          <mc:Choice Requires="wpg">
            <w:drawing>
              <wp:anchor distT="0" distB="0" distL="114300" distR="114300" simplePos="0" relativeHeight="251675136" behindDoc="0" locked="0" layoutInCell="1" allowOverlap="1" wp14:anchorId="103BBAB7" wp14:editId="7BBC0929">
                <wp:simplePos x="0" y="0"/>
                <wp:positionH relativeFrom="column">
                  <wp:posOffset>-190500</wp:posOffset>
                </wp:positionH>
                <wp:positionV relativeFrom="paragraph">
                  <wp:posOffset>92710</wp:posOffset>
                </wp:positionV>
                <wp:extent cx="8839200" cy="3345180"/>
                <wp:effectExtent l="0" t="0" r="19050" b="2667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39200" cy="3345180"/>
                          <a:chOff x="0" y="0"/>
                          <a:chExt cx="8839200" cy="3345180"/>
                        </a:xfrm>
                      </wpg:grpSpPr>
                      <wpg:grpSp>
                        <wpg:cNvPr id="10" name="Group 10"/>
                        <wpg:cNvGrpSpPr/>
                        <wpg:grpSpPr>
                          <a:xfrm>
                            <a:off x="0" y="0"/>
                            <a:ext cx="8835827" cy="2675873"/>
                            <a:chOff x="0" y="0"/>
                            <a:chExt cx="8835827" cy="2675873"/>
                          </a:xfrm>
                        </wpg:grpSpPr>
                        <wpg:grpSp>
                          <wpg:cNvPr id="4" name="Group 4"/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8835827" cy="2675873"/>
                              <a:chOff x="0" y="0"/>
                              <a:chExt cx="7406578" cy="2277134"/>
                            </a:xfrm>
                          </wpg:grpSpPr>
                          <wpg:grpSp>
                            <wpg:cNvPr id="46" name="Group 46"/>
                            <wpg:cNvGrpSpPr/>
                            <wpg:grpSpPr>
                              <a:xfrm>
                                <a:off x="0" y="0"/>
                                <a:ext cx="7371080" cy="1240167"/>
                                <a:chOff x="0" y="0"/>
                                <a:chExt cx="7371080" cy="1240167"/>
                              </a:xfrm>
                            </wpg:grpSpPr>
                            <wpg:grpSp>
                              <wpg:cNvPr id="24" name="Group 24"/>
                              <wpg:cNvGrpSpPr/>
                              <wpg:grpSpPr>
                                <a:xfrm>
                                  <a:off x="0" y="0"/>
                                  <a:ext cx="1554480" cy="1223956"/>
                                  <a:chOff x="0" y="0"/>
                                  <a:chExt cx="1554480" cy="1223956"/>
                                </a:xfrm>
                              </wpg:grpSpPr>
                              <wps:wsp>
                                <wps:cNvPr id="5" name="Rectangle 1"/>
                                <wps:cNvSpPr/>
                                <wps:spPr>
                                  <a:xfrm>
                                    <a:off x="0" y="0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1A042ADD" w14:textId="77777777" w:rsidR="00A76C66" w:rsidRPr="003C3D79" w:rsidRDefault="00CB23A6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3C3D79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اول: </w:t>
                                      </w:r>
                                    </w:p>
                                    <w:p w14:paraId="3331C555" w14:textId="299025BA" w:rsidR="00CB23A6" w:rsidRPr="003C3D79" w:rsidRDefault="00FA5528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3C3D79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ارسال</w:t>
                                      </w:r>
                                      <w:r w:rsidR="00CB23A6" w:rsidRPr="003C3D79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درخواست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" name="Rectangle 6"/>
                                <wps:cNvSpPr/>
                                <wps:spPr>
                                  <a:xfrm>
                                    <a:off x="0" y="609384"/>
                                    <a:ext cx="1554480" cy="61457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66FF99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5708E3CE" w14:textId="31E02CF4" w:rsidR="001E05CC" w:rsidRPr="003C3D79" w:rsidRDefault="00505672" w:rsidP="00505672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3C3D79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فعال سازی فرایند مذکور</w:t>
                                      </w:r>
                                      <w:r w:rsidR="00201E3C" w:rsidRPr="003C3D79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توسط دانشجو </w:t>
                                      </w:r>
                                      <w:r w:rsidR="00FA5528" w:rsidRPr="003C3D79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و</w:t>
                                      </w:r>
                                      <w:r w:rsidR="00201E3C" w:rsidRPr="003C3D79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ارسال به مرحله بعد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3" name="Group 23"/>
                              <wpg:cNvGrpSpPr/>
                              <wpg:grpSpPr>
                                <a:xfrm>
                                  <a:off x="1937233" y="0"/>
                                  <a:ext cx="1556018" cy="1240167"/>
                                  <a:chOff x="-1634" y="0"/>
                                  <a:chExt cx="1556018" cy="1240167"/>
                                </a:xfrm>
                              </wpg:grpSpPr>
                              <wps:wsp>
                                <wps:cNvPr id="7" name="Rectangle 4"/>
                                <wps:cNvSpPr/>
                                <wps:spPr>
                                  <a:xfrm>
                                    <a:off x="-1634" y="0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2DA2647A" w14:textId="65482A24" w:rsidR="001E05CC" w:rsidRPr="003C3D79" w:rsidRDefault="001E05CC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3C3D79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گام دوم: تایید کارشناس آموزش</w:t>
                                      </w:r>
                                      <w:r w:rsidR="00531BF4" w:rsidRPr="003C3D79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بخش مربوطه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" name="Rectangle 7"/>
                                <wps:cNvSpPr/>
                                <wps:spPr>
                                  <a:xfrm>
                                    <a:off x="-97" y="641236"/>
                                    <a:ext cx="1554481" cy="59893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66FF99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01A70CC4" w14:textId="385DBF2F" w:rsidR="001E05CC" w:rsidRPr="003C3D79" w:rsidRDefault="001E05CC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  <w:rtl/>
                                        </w:rPr>
                                      </w:pPr>
                                      <w:r w:rsidRPr="003C3D79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مهندسی شیمی: الهه فراحی</w:t>
                                      </w:r>
                                      <w:r w:rsidRPr="003C3D79">
                                        <w:rPr>
                                          <w:rFonts w:cs="Arial"/>
                                          <w:sz w:val="26"/>
                                          <w:szCs w:val="26"/>
                                          <w:rtl/>
                                        </w:rPr>
                                        <w:t>͏</w:t>
                                      </w:r>
                                      <w:r w:rsidRPr="003C3D79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پور</w:t>
                                      </w:r>
                                    </w:p>
                                    <w:p w14:paraId="4A9BE357" w14:textId="015B8B1D" w:rsidR="001E05CC" w:rsidRPr="003C3D79" w:rsidRDefault="001E05CC" w:rsidP="0079582E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3C3D79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مهندسی نفت: سارا لولیایی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9" name="Rectangle 5"/>
                              <wps:cNvSpPr/>
                              <wps:spPr>
                                <a:xfrm>
                                  <a:off x="3877733" y="16934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65FE0CF8" w14:textId="147545C3" w:rsidR="001E05CC" w:rsidRPr="003C3D79" w:rsidRDefault="001E05CC" w:rsidP="00905695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3C3D79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سوم: تایید </w:t>
                                    </w:r>
                                    <w:r w:rsidR="00905695" w:rsidRPr="003C3D79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استاد مشاور تحصیلی</w:t>
                                    </w:r>
                                    <w:r w:rsidRPr="003C3D79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" name="Arrow: Right 21"/>
                              <wps:cNvSpPr/>
                              <wps:spPr>
                                <a:xfrm flipV="1">
                                  <a:off x="1566333" y="230717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Arrow: Right 22"/>
                              <wps:cNvSpPr/>
                              <wps:spPr>
                                <a:xfrm flipV="1">
                                  <a:off x="3497216" y="239184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Arrow: Right 27"/>
                              <wps:cNvSpPr/>
                              <wps:spPr>
                                <a:xfrm flipV="1">
                                  <a:off x="5435600" y="222250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" name="Rectangle 26"/>
                              <wps:cNvSpPr/>
                              <wps:spPr>
                                <a:xfrm>
                                  <a:off x="5816600" y="16934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43F8DB9E" w14:textId="35D0C2EA" w:rsidR="001E05CC" w:rsidRPr="003C3D79" w:rsidRDefault="001E05CC" w:rsidP="00905695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3C3D79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چهارم: تایید </w:t>
                                    </w:r>
                                    <w:r w:rsidR="00905695" w:rsidRPr="003C3D79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رئیس بخش مربوطه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45" name="Group 45"/>
                            <wpg:cNvGrpSpPr/>
                            <wpg:grpSpPr>
                              <a:xfrm>
                                <a:off x="67246" y="1291142"/>
                                <a:ext cx="7339332" cy="985992"/>
                                <a:chOff x="67246" y="-249792"/>
                                <a:chExt cx="7339332" cy="985992"/>
                              </a:xfrm>
                            </wpg:grpSpPr>
                            <wpg:grpSp>
                              <wpg:cNvPr id="37" name="Group 37"/>
                              <wpg:cNvGrpSpPr/>
                              <wpg:grpSpPr>
                                <a:xfrm>
                                  <a:off x="1628211" y="-249792"/>
                                  <a:ext cx="5778367" cy="985992"/>
                                  <a:chOff x="-305996" y="-263762"/>
                                  <a:chExt cx="5778577" cy="985992"/>
                                </a:xfrm>
                              </wpg:grpSpPr>
                              <wps:wsp>
                                <wps:cNvPr id="11" name="Rectangle 11"/>
                                <wps:cNvSpPr/>
                                <wps:spPr>
                                  <a:xfrm>
                                    <a:off x="3918101" y="51640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1D3F5D62" w14:textId="4A1C7A8E" w:rsidR="001E05CC" w:rsidRPr="003C3D79" w:rsidRDefault="001E05CC" w:rsidP="00905695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3C3D79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پنجم: تایید </w:t>
                                      </w:r>
                                      <w:r w:rsidR="00905695" w:rsidRPr="003C3D79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معاون آموزشی دانشکده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3" name="Rectangle 13"/>
                                <wps:cNvSpPr/>
                                <wps:spPr>
                                  <a:xfrm>
                                    <a:off x="66153" y="69006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4D815532" w14:textId="1652DFD9" w:rsidR="001E05CC" w:rsidRPr="003C3D79" w:rsidRDefault="001E05CC" w:rsidP="00531BF4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3C3D79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هفتم: </w:t>
                                      </w:r>
                                      <w:r w:rsidR="00531BF4" w:rsidRPr="003C3D79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بررسی توسط کارشناس واحد ریزنمرات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2" name="Rectangle 32"/>
                                <wps:cNvSpPr/>
                                <wps:spPr>
                                  <a:xfrm>
                                    <a:off x="1982560" y="82150"/>
                                    <a:ext cx="1554467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4696AB1A" w14:textId="09F76AD8" w:rsidR="001E05CC" w:rsidRPr="003C3D79" w:rsidRDefault="001E05CC" w:rsidP="00531BF4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3C3D79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ششم: </w:t>
                                      </w:r>
                                      <w:r w:rsidR="00531BF4" w:rsidRPr="003C3D79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بررسی و تایید استاد درس و ورود نمره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9" name="Arrow: Right 29"/>
                                <wps:cNvSpPr/>
                                <wps:spPr>
                                  <a:xfrm rot="5400000" flipV="1">
                                    <a:off x="4503128" y="-201720"/>
                                    <a:ext cx="315406" cy="191321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1" name="Arrow: Right 31"/>
                                <wps:cNvSpPr/>
                                <wps:spPr>
                                  <a:xfrm rot="10800000" flipV="1">
                                    <a:off x="3552340" y="321145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3" name="Arrow: Right 33"/>
                                <wps:cNvSpPr/>
                                <wps:spPr>
                                  <a:xfrm rot="10800000" flipV="1">
                                    <a:off x="-305996" y="290256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41" name="Rectangle 41"/>
                              <wps:cNvSpPr/>
                              <wps:spPr>
                                <a:xfrm>
                                  <a:off x="67246" y="83015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796C1347" w14:textId="5DD9C3AF" w:rsidR="001E05CC" w:rsidRPr="003C3D79" w:rsidRDefault="001E05CC" w:rsidP="00531BF4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3C3D79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هشتم: </w:t>
                                    </w:r>
                                    <w:r w:rsidR="00531BF4" w:rsidRPr="003C3D79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اتمام فرایند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12" name="Rectangle 7"/>
                          <wps:cNvSpPr/>
                          <wps:spPr>
                            <a:xfrm>
                              <a:off x="6941820" y="754380"/>
                              <a:ext cx="1845945" cy="762635"/>
                            </a:xfrm>
                            <a:prstGeom prst="rect">
                              <a:avLst/>
                            </a:prstGeom>
                            <a:solidFill>
                              <a:srgbClr val="66FF99"/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6CB92FF" w14:textId="49D8904A" w:rsidR="00441C53" w:rsidRPr="003C3D79" w:rsidRDefault="00441C53" w:rsidP="00BC725E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3C3D79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مسئول دفتر شیمی: اله</w:t>
                                </w:r>
                                <w:r w:rsidR="00BC725E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ام</w:t>
                                </w:r>
                                <w:r w:rsidRPr="003C3D79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 زبرجدی</w:t>
                                </w:r>
                              </w:p>
                              <w:p w14:paraId="1AD2FBE8" w14:textId="77777777" w:rsidR="00441C53" w:rsidRPr="003C3D79" w:rsidRDefault="00441C53" w:rsidP="00441C53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 w:rsidRPr="003C3D79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مسئول دفتر نفت: یکتا فهندژ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8" name="Rectangle 7"/>
                        <wps:cNvSpPr/>
                        <wps:spPr>
                          <a:xfrm>
                            <a:off x="6979920" y="2636520"/>
                            <a:ext cx="1859280" cy="708660"/>
                          </a:xfrm>
                          <a:prstGeom prst="rect">
                            <a:avLst/>
                          </a:prstGeom>
                          <a:solidFill>
                            <a:srgbClr val="66FF99"/>
                          </a:solidFill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B8993D8" w14:textId="77777777" w:rsidR="00441C53" w:rsidRPr="003C3D79" w:rsidRDefault="00441C53" w:rsidP="00441C53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3C3D79">
                                <w:rPr>
                                  <w:rFonts w:cs="B Nazanin" w:hint="cs"/>
                                  <w:sz w:val="26"/>
                                  <w:szCs w:val="26"/>
                                  <w:rtl/>
                                </w:rPr>
                                <w:t>دکتر شادی حسن آجیلی</w:t>
                              </w:r>
                            </w:p>
                            <w:p w14:paraId="07F97700" w14:textId="77777777" w:rsidR="00441C53" w:rsidRPr="003C3D79" w:rsidRDefault="00441C53" w:rsidP="00441C53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sz w:val="26"/>
                                  <w:szCs w:val="26"/>
                                </w:rPr>
                              </w:pPr>
                              <w:r w:rsidRPr="003C3D79">
                                <w:rPr>
                                  <w:rFonts w:cs="B Nazanin" w:hint="cs"/>
                                  <w:sz w:val="26"/>
                                  <w:szCs w:val="26"/>
                                  <w:rtl/>
                                </w:rPr>
                                <w:t>مسئول دفتر: خانم سارا لولیای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03BBAB7" id="Group 14" o:spid="_x0000_s1026" style="position:absolute;left:0;text-align:left;margin-left:-15pt;margin-top:7.3pt;width:696pt;height:263.4pt;z-index:251675136" coordsize="88392,33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">
                <v:group id="Group 10" o:spid="_x0000_s1027" style="position:absolute;width:88358;height:26758" coordsize="88358,26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group id="Group 4" o:spid="_x0000_s1028" style="position:absolute;width:88358;height:26758" coordsize="74065,22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<v:group id="Group 46" o:spid="_x0000_s1029" style="position:absolute;width:73710;height:12401" coordsize="73710,12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    <v:group id="Group 24" o:spid="_x0000_s1030" style="position:absolute;width:15544;height:12239" coordsize="15544,12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    <v:rect id="Rectangle 1" o:spid="_x0000_s1031" style="position:absolute;width:1554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" fillcolor="yellow" strokecolor="#70ad47 [3209]" strokeweight="1pt">
                          <v:textbox inset="0,0,0,0">
                            <w:txbxContent>
                              <w:p w14:paraId="1A042ADD" w14:textId="77777777" w:rsidR="00A76C66" w:rsidRPr="003C3D79" w:rsidRDefault="00CB23A6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3C3D79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اول: </w:t>
                                </w:r>
                              </w:p>
                              <w:p w14:paraId="3331C555" w14:textId="299025BA" w:rsidR="00CB23A6" w:rsidRPr="003C3D79" w:rsidRDefault="00FA5528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3C3D79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ارسال</w:t>
                                </w:r>
                                <w:r w:rsidR="00CB23A6" w:rsidRPr="003C3D79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 درخواست</w:t>
                                </w:r>
                              </w:p>
                            </w:txbxContent>
                          </v:textbox>
                        </v:rect>
                        <v:rect id="Rectangle 6" o:spid="_x0000_s1032" style="position:absolute;top:6093;width:15544;height:61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" fillcolor="#6f9" strokecolor="#70ad47 [3209]" strokeweight="1pt">
                          <v:textbox inset="0,0,0,0">
                            <w:txbxContent>
                              <w:p w14:paraId="5708E3CE" w14:textId="31E02CF4" w:rsidR="001E05CC" w:rsidRPr="003C3D79" w:rsidRDefault="00505672" w:rsidP="00505672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 w:rsidRPr="003C3D79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فعال سازی فرایند مذکور</w:t>
                                </w:r>
                                <w:r w:rsidR="00201E3C" w:rsidRPr="003C3D79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 توسط دانشجو </w:t>
                                </w:r>
                                <w:r w:rsidR="00FA5528" w:rsidRPr="003C3D79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و</w:t>
                                </w:r>
                                <w:r w:rsidR="00201E3C" w:rsidRPr="003C3D79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 ارسال به مرحله بعد</w:t>
                                </w:r>
                              </w:p>
                            </w:txbxContent>
                          </v:textbox>
                        </v:rect>
                      </v:group>
                      <v:group id="Group 23" o:spid="_x0000_s1033" style="position:absolute;left:19372;width:15560;height:12401" coordorigin="-16" coordsize="15560,12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  <v:rect id="Rectangle 4" o:spid="_x0000_s1034" style="position:absolute;left:-16;width:1554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" fillcolor="yellow" strokecolor="#70ad47 [3209]" strokeweight="1pt">
                          <v:textbox inset="0,0,0,0">
                            <w:txbxContent>
                              <w:p w14:paraId="2DA2647A" w14:textId="65482A24" w:rsidR="001E05CC" w:rsidRPr="003C3D79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3C3D79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گام دوم: تایید کارشناس آموزش</w:t>
                                </w:r>
                                <w:r w:rsidR="00531BF4" w:rsidRPr="003C3D79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 بخش مربوطه</w:t>
                                </w:r>
                              </w:p>
                            </w:txbxContent>
                          </v:textbox>
                        </v:rect>
                        <v:rect id="Rectangle 7" o:spid="_x0000_s1035" style="position:absolute;top:6412;width:15543;height:59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" fillcolor="#6f9" strokecolor="#70ad47 [3209]" strokeweight="1pt">
                          <v:textbox inset="0,0,0,0">
                            <w:txbxContent>
                              <w:p w14:paraId="01A70CC4" w14:textId="385DBF2F" w:rsidR="001E05CC" w:rsidRPr="003C3D79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3C3D79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مهندسی شیمی: الهه فراحی</w:t>
                                </w:r>
                                <w:r w:rsidRPr="003C3D79">
                                  <w:rPr>
                                    <w:rFonts w:cs="Arial"/>
                                    <w:sz w:val="26"/>
                                    <w:szCs w:val="26"/>
                                    <w:rtl/>
                                  </w:rPr>
                                  <w:t>͏</w:t>
                                </w:r>
                                <w:r w:rsidRPr="003C3D79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پور</w:t>
                                </w:r>
                              </w:p>
                              <w:p w14:paraId="4A9BE357" w14:textId="015B8B1D" w:rsidR="001E05CC" w:rsidRPr="003C3D79" w:rsidRDefault="001E05CC" w:rsidP="0079582E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 w:rsidRPr="003C3D79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مهندسی نفت: سارا لولیایی</w:t>
                                </w:r>
                              </w:p>
                            </w:txbxContent>
                          </v:textbox>
                        </v:rect>
                      </v:group>
                      <v:rect id="Rectangle 5" o:spid="_x0000_s1036" style="position:absolute;left:38777;top:169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" fillcolor="yellow" strokecolor="#70ad47 [3209]" strokeweight="1pt">
                        <v:textbox inset="0,0,0,0">
                          <w:txbxContent>
                            <w:p w14:paraId="65FE0CF8" w14:textId="147545C3" w:rsidR="001E05CC" w:rsidRPr="003C3D79" w:rsidRDefault="001E05CC" w:rsidP="00905695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3C3D79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سوم: تایید </w:t>
                              </w:r>
                              <w:r w:rsidR="00905695" w:rsidRPr="003C3D79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استاد مشاور تحصیلی</w:t>
                              </w:r>
                              <w:r w:rsidRPr="003C3D79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type id="_x0000_t13" coordsize="21600,21600" o:spt="13" adj="16200,5400" path="m@0,l@0@1,0@1,0@2@0@2@0,21600,21600,108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@0,0;0,10800;@0,21600;21600,10800" o:connectangles="270,180,90,0" textboxrect="0,@1,@6,@2"/>
                        <v:handles>
                          <v:h position="#0,#1" xrange="0,21600" yrange="0,10800"/>
                        </v:handles>
                      </v:shapetype>
                      <v:shape id="Arrow: Right 21" o:spid="_x0000_s1037" type="#_x0000_t13" style="position:absolute;left:15663;top:2307;width:3657;height:182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" fillcolor="#92d050" strokecolor="black [3213]" strokeweight="1pt"/>
                      <v:shape id="Arrow: Right 22" o:spid="_x0000_s1038" type="#_x0000_t13" style="position:absolute;left:34972;top:2391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" fillcolor="#92d050" strokecolor="black [3213]" strokeweight="1pt"/>
                      <v:shape id="Arrow: Right 27" o:spid="_x0000_s1039" type="#_x0000_t13" style="position:absolute;left:54356;top:2222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" fillcolor="#92d050" strokecolor="black [3213]" strokeweight="1pt"/>
                      <v:rect id="Rectangle 26" o:spid="_x0000_s1040" style="position:absolute;left:58166;top:169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QS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msL3&#10;S/gBcvkBAAD//wMAUEsBAi0AFAAGAAgAAAAhANvh9svuAAAAhQEAABMAAAAAAAAAAAAAAAAAAAAA&#10;AFtDb250ZW50X1R5cGVzXS54bWxQSwECLQAUAAYACAAAACEAWvQsW78AAAAVAQAACwAAAAAAAAAA&#10;AAAAAAAfAQAAX3JlbHMvLnJlbHNQSwECLQAUAAYACAAAACEAt+hEEr0AAADbAAAADwAAAAAAAAAA&#10;AAAAAAAHAgAAZHJzL2Rvd25yZXYueG1sUEsFBgAAAAADAAMAtwAAAPECAAAAAA==&#10;" fillcolor="yellow" strokecolor="#70ad47 [3209]" strokeweight="1pt">
                        <v:textbox inset="0,0,0,0">
                          <w:txbxContent>
                            <w:p w14:paraId="43F8DB9E" w14:textId="35D0C2EA" w:rsidR="001E05CC" w:rsidRPr="003C3D79" w:rsidRDefault="001E05CC" w:rsidP="00905695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3C3D79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چهارم: تایید </w:t>
                              </w:r>
                              <w:r w:rsidR="00905695" w:rsidRPr="003C3D79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رئیس بخش مربوطه</w:t>
                              </w:r>
                            </w:p>
                          </w:txbxContent>
                        </v:textbox>
                      </v:rect>
                    </v:group>
                    <v:group id="Group 45" o:spid="_x0000_s1041" style="position:absolute;left:672;top:12911;width:73393;height:9860" coordorigin="672,-2497" coordsize="73393,9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v:group id="Group 37" o:spid="_x0000_s1042" style="position:absolute;left:16282;top:-2497;width:57783;height:9859" coordorigin="-3059,-2637" coordsize="57785,9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    <v:rect id="Rectangle 11" o:spid="_x0000_s1043" style="position:absolute;left:39181;top:516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" fillcolor="yellow" strokecolor="#70ad47 [3209]" strokeweight="1pt">
                          <v:textbox inset="0,0,0,0">
                            <w:txbxContent>
                              <w:p w14:paraId="1D3F5D62" w14:textId="4A1C7A8E" w:rsidR="001E05CC" w:rsidRPr="003C3D79" w:rsidRDefault="001E05CC" w:rsidP="00905695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3C3D79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پنجم: تایید </w:t>
                                </w:r>
                                <w:r w:rsidR="00905695" w:rsidRPr="003C3D79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معاون آموزشی دانشکده</w:t>
                                </w:r>
                              </w:p>
                            </w:txbxContent>
                          </v:textbox>
                        </v:rect>
                        <v:rect id="Rectangle 13" o:spid="_x0000_s1044" style="position:absolute;left:661;top:690;width:15545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" fillcolor="yellow" strokecolor="#70ad47 [3209]" strokeweight="1pt">
                          <v:textbox inset="0,0,0,0">
                            <w:txbxContent>
                              <w:p w14:paraId="4D815532" w14:textId="1652DFD9" w:rsidR="001E05CC" w:rsidRPr="003C3D79" w:rsidRDefault="001E05CC" w:rsidP="00531BF4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3C3D79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هفتم: </w:t>
                                </w:r>
                                <w:r w:rsidR="00531BF4" w:rsidRPr="003C3D79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بررسی توسط کارشناس واحد ریزنمرات</w:t>
                                </w:r>
                              </w:p>
                            </w:txbxContent>
                          </v:textbox>
                        </v:rect>
                        <v:rect id="Rectangle 32" o:spid="_x0000_s1045" style="position:absolute;left:19825;top:821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" fillcolor="yellow" strokecolor="#70ad47 [3209]" strokeweight="1pt">
                          <v:textbox inset="0,0,0,0">
                            <w:txbxContent>
                              <w:p w14:paraId="4696AB1A" w14:textId="09F76AD8" w:rsidR="001E05CC" w:rsidRPr="003C3D79" w:rsidRDefault="001E05CC" w:rsidP="00531BF4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3C3D79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ششم: </w:t>
                                </w:r>
                                <w:r w:rsidR="00531BF4" w:rsidRPr="003C3D79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بررسی و تایید استاد درس و ورود نمره</w:t>
                                </w:r>
                              </w:p>
                            </w:txbxContent>
                          </v:textbox>
                        </v:rect>
                        <v:shape id="Arrow: Right 29" o:spid="_x0000_s1046" type="#_x0000_t13" style="position:absolute;left:45031;top:-2017;width:3153;height:1913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" adj="15049" fillcolor="#92d050" strokecolor="black [3213]" strokeweight="1pt"/>
                        <v:shape id="Arrow: Right 31" o:spid="_x0000_s1047" type="#_x0000_t13" style="position:absolute;left:35523;top:3211;width:3658;height:1829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" fillcolor="#92d050" strokecolor="black [3213]" strokeweight="1pt"/>
                        <v:shape id="Arrow: Right 33" o:spid="_x0000_s1048" type="#_x0000_t13" style="position:absolute;left:-3059;top:2902;width:3656;height:1829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" fillcolor="#92d050" strokecolor="black [3213]" strokeweight="1pt"/>
                      </v:group>
                      <v:rect id="Rectangle 41" o:spid="_x0000_s1049" style="position:absolute;left:672;top:830;width:15545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jnG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GcL3&#10;S/gBcvkBAAD//wMAUEsBAi0AFAAGAAgAAAAhANvh9svuAAAAhQEAABMAAAAAAAAAAAAAAAAAAAAA&#10;AFtDb250ZW50X1R5cGVzXS54bWxQSwECLQAUAAYACAAAACEAWvQsW78AAAAVAQAACwAAAAAAAAAA&#10;AAAAAAAfAQAAX3JlbHMvLnJlbHNQSwECLQAUAAYACAAAACEA5d45xr0AAADbAAAADwAAAAAAAAAA&#10;AAAAAAAHAgAAZHJzL2Rvd25yZXYueG1sUEsFBgAAAAADAAMAtwAAAPECAAAAAA==&#10;" fillcolor="yellow" strokecolor="#70ad47 [3209]" strokeweight="1pt">
                        <v:textbox inset="0,0,0,0">
                          <w:txbxContent>
                            <w:p w14:paraId="796C1347" w14:textId="5DD9C3AF" w:rsidR="001E05CC" w:rsidRPr="003C3D79" w:rsidRDefault="001E05CC" w:rsidP="00531BF4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3C3D79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هشتم: </w:t>
                              </w:r>
                              <w:r w:rsidR="00531BF4" w:rsidRPr="003C3D79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اتمام فرایند</w:t>
                              </w:r>
                            </w:p>
                          </w:txbxContent>
                        </v:textbox>
                      </v:rect>
                    </v:group>
                  </v:group>
                  <v:rect id="Rectangle 7" o:spid="_x0000_s1050" style="position:absolute;left:69418;top:7543;width:18459;height:76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" fillcolor="#6f9" strokecolor="#70ad47 [3209]" strokeweight="1pt">
                    <v:textbox inset="0,0,0,0">
                      <w:txbxContent>
                        <w:p w14:paraId="16CB92FF" w14:textId="49D8904A" w:rsidR="00441C53" w:rsidRPr="003C3D79" w:rsidRDefault="00441C53" w:rsidP="00BC725E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sz w:val="26"/>
                              <w:szCs w:val="26"/>
                              <w:rtl/>
                            </w:rPr>
                          </w:pPr>
                          <w:r w:rsidRPr="003C3D79">
                            <w:rPr>
                              <w:rFonts w:cs="B Nazanin" w:hint="cs"/>
                              <w:sz w:val="26"/>
                              <w:szCs w:val="26"/>
                              <w:rtl/>
                            </w:rPr>
                            <w:t>مسئول دفتر شیمی: اله</w:t>
                          </w:r>
                          <w:r w:rsidR="00BC725E">
                            <w:rPr>
                              <w:rFonts w:cs="B Nazanin" w:hint="cs"/>
                              <w:sz w:val="26"/>
                              <w:szCs w:val="26"/>
                              <w:rtl/>
                            </w:rPr>
                            <w:t>ام</w:t>
                          </w:r>
                          <w:r w:rsidRPr="003C3D79">
                            <w:rPr>
                              <w:rFonts w:cs="B Nazanin" w:hint="cs"/>
                              <w:sz w:val="26"/>
                              <w:szCs w:val="26"/>
                              <w:rtl/>
                            </w:rPr>
                            <w:t xml:space="preserve"> زبرجدی</w:t>
                          </w:r>
                        </w:p>
                        <w:p w14:paraId="1AD2FBE8" w14:textId="77777777" w:rsidR="00441C53" w:rsidRPr="003C3D79" w:rsidRDefault="00441C53" w:rsidP="00441C53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sz w:val="26"/>
                              <w:szCs w:val="26"/>
                            </w:rPr>
                          </w:pPr>
                          <w:r w:rsidRPr="003C3D79">
                            <w:rPr>
                              <w:rFonts w:cs="B Nazanin" w:hint="cs"/>
                              <w:sz w:val="26"/>
                              <w:szCs w:val="26"/>
                              <w:rtl/>
                            </w:rPr>
                            <w:t>مسئول دفتر نفت: یکتا فهندژ</w:t>
                          </w:r>
                        </w:p>
                      </w:txbxContent>
                    </v:textbox>
                  </v:rect>
                </v:group>
                <v:rect id="Rectangle 7" o:spid="_x0000_s1051" style="position:absolute;left:69799;top:26365;width:18593;height:70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" fillcolor="#6f9" strokecolor="#70ad47 [3209]" strokeweight="1pt">
                  <v:textbox inset="0,0,0,0">
                    <w:txbxContent>
                      <w:p w14:paraId="1B8993D8" w14:textId="77777777" w:rsidR="00441C53" w:rsidRPr="003C3D79" w:rsidRDefault="00441C53" w:rsidP="00441C53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sz w:val="26"/>
                            <w:szCs w:val="26"/>
                            <w:rtl/>
                          </w:rPr>
                        </w:pPr>
                        <w:r w:rsidRPr="003C3D79">
                          <w:rPr>
                            <w:rFonts w:cs="B Nazanin" w:hint="cs"/>
                            <w:sz w:val="26"/>
                            <w:szCs w:val="26"/>
                            <w:rtl/>
                          </w:rPr>
                          <w:t>دکتر شادی حسن آجیلی</w:t>
                        </w:r>
                      </w:p>
                      <w:p w14:paraId="07F97700" w14:textId="77777777" w:rsidR="00441C53" w:rsidRPr="003C3D79" w:rsidRDefault="00441C53" w:rsidP="00441C53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sz w:val="26"/>
                            <w:szCs w:val="26"/>
                          </w:rPr>
                        </w:pPr>
                        <w:r w:rsidRPr="003C3D79">
                          <w:rPr>
                            <w:rFonts w:cs="B Nazanin" w:hint="cs"/>
                            <w:sz w:val="26"/>
                            <w:szCs w:val="26"/>
                            <w:rtl/>
                          </w:rPr>
                          <w:t>مسئول دفتر: خانم سارا لولیایی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14754F99" w14:textId="18FB8C01" w:rsidR="00CB23A6" w:rsidRPr="00CB23A6" w:rsidRDefault="00CB23A6" w:rsidP="00CB23A6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02318937" w14:textId="69D9F24A" w:rsidR="00CB23A6" w:rsidRDefault="00CB23A6" w:rsidP="00CB23A6">
      <w:pPr>
        <w:rPr>
          <w:rFonts w:cs="B Nazanin"/>
          <w:sz w:val="28"/>
          <w:szCs w:val="28"/>
          <w:rtl/>
        </w:rPr>
      </w:pPr>
      <w:r w:rsidRPr="00CB23A6">
        <w:rPr>
          <w:rFonts w:cs="B Nazanin" w:hint="cs"/>
          <w:sz w:val="28"/>
          <w:szCs w:val="28"/>
          <w:rtl/>
        </w:rPr>
        <w:t xml:space="preserve"> </w:t>
      </w:r>
    </w:p>
    <w:p w14:paraId="2EAE08A9" w14:textId="354E6A79" w:rsidR="0079582E" w:rsidRDefault="0079582E" w:rsidP="00CB23A6">
      <w:pPr>
        <w:rPr>
          <w:rFonts w:cs="B Nazanin"/>
          <w:sz w:val="28"/>
          <w:szCs w:val="28"/>
          <w:rtl/>
        </w:rPr>
      </w:pPr>
    </w:p>
    <w:p w14:paraId="3B2EC77D" w14:textId="707A22BC" w:rsidR="0079582E" w:rsidRDefault="0079582E" w:rsidP="00CB23A6">
      <w:pPr>
        <w:rPr>
          <w:rFonts w:cs="B Nazanin"/>
          <w:sz w:val="28"/>
          <w:szCs w:val="28"/>
          <w:rtl/>
        </w:rPr>
      </w:pPr>
    </w:p>
    <w:p w14:paraId="1FF3C1AF" w14:textId="35926165" w:rsidR="0079582E" w:rsidRDefault="00441C53" w:rsidP="00CB23A6">
      <w:pPr>
        <w:rPr>
          <w:rFonts w:cs="B Nazanin"/>
          <w:sz w:val="28"/>
          <w:szCs w:val="28"/>
          <w:rtl/>
        </w:rPr>
      </w:pPr>
      <w:r>
        <w:rPr>
          <w:lang w:bidi="ar-SA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506B6C87" wp14:editId="0B67642C">
                <wp:simplePos x="0" y="0"/>
                <wp:positionH relativeFrom="column">
                  <wp:posOffset>4065905</wp:posOffset>
                </wp:positionH>
                <wp:positionV relativeFrom="paragraph">
                  <wp:posOffset>290830</wp:posOffset>
                </wp:positionV>
                <wp:extent cx="397510" cy="238760"/>
                <wp:effectExtent l="19050" t="19050" r="21590" b="46990"/>
                <wp:wrapNone/>
                <wp:docPr id="53" name="Arrow: Right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397510" cy="238760"/>
                        </a:xfrm>
                        <a:prstGeom prst="rightArrow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43EB6F" id="Arrow: Right 29" o:spid="_x0000_s1026" type="#_x0000_t13" style="position:absolute;margin-left:320.15pt;margin-top:22.9pt;width:31.3pt;height:18.8pt;rotation:180;flip:y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" adj="15113" fillcolor="#92d050" strokecolor="black [3213]" strokeweight="1pt"/>
            </w:pict>
          </mc:Fallback>
        </mc:AlternateContent>
      </w:r>
    </w:p>
    <w:p w14:paraId="4A182834" w14:textId="71AB6A42" w:rsidR="0079582E" w:rsidRDefault="0079582E" w:rsidP="00CB23A6">
      <w:pPr>
        <w:rPr>
          <w:rFonts w:cs="B Nazanin"/>
          <w:sz w:val="28"/>
          <w:szCs w:val="28"/>
          <w:rtl/>
        </w:rPr>
      </w:pPr>
    </w:p>
    <w:p w14:paraId="5F543304" w14:textId="7A695297" w:rsidR="0079582E" w:rsidRDefault="0079582E" w:rsidP="00CB23A6">
      <w:pPr>
        <w:rPr>
          <w:rFonts w:cs="B Nazanin"/>
          <w:sz w:val="28"/>
          <w:szCs w:val="28"/>
          <w:rtl/>
        </w:rPr>
      </w:pPr>
    </w:p>
    <w:p w14:paraId="7D572659" w14:textId="3FC202B7" w:rsidR="0079582E" w:rsidRDefault="0079582E" w:rsidP="00CB23A6">
      <w:pPr>
        <w:rPr>
          <w:rFonts w:cs="B Nazanin"/>
          <w:sz w:val="28"/>
          <w:szCs w:val="28"/>
          <w:rtl/>
        </w:rPr>
      </w:pPr>
    </w:p>
    <w:p w14:paraId="74118E9F" w14:textId="5A03CB2C" w:rsidR="0079582E" w:rsidRDefault="00531BF4" w:rsidP="003C3D79">
      <w:pPr>
        <w:spacing w:after="0"/>
        <w:contextualSpacing/>
        <w:rPr>
          <w:rFonts w:cs="B Nazanin"/>
          <w:b/>
          <w:bCs/>
          <w:sz w:val="28"/>
          <w:szCs w:val="28"/>
          <w:rtl/>
        </w:rPr>
      </w:pPr>
      <w:r w:rsidRPr="00531BF4">
        <w:rPr>
          <w:rFonts w:cs="B Nazanin" w:hint="cs"/>
          <w:b/>
          <w:bCs/>
          <w:sz w:val="28"/>
          <w:szCs w:val="28"/>
          <w:rtl/>
        </w:rPr>
        <w:t>توضیحات:</w:t>
      </w:r>
    </w:p>
    <w:p w14:paraId="32EF15C1" w14:textId="1171E1CC" w:rsidR="00531BF4" w:rsidRPr="00531BF4" w:rsidRDefault="00531BF4" w:rsidP="003C3D79">
      <w:pPr>
        <w:pStyle w:val="ListParagraph"/>
        <w:numPr>
          <w:ilvl w:val="0"/>
          <w:numId w:val="3"/>
        </w:numPr>
        <w:spacing w:after="0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تاریخ فارغ التحصیلی دانشجویانی که درس معرفی به استاد دارند، تاریخ ورود نمره درس مربوطه خواهد بود.</w:t>
      </w:r>
    </w:p>
    <w:sectPr w:rsidR="00531BF4" w:rsidRPr="00531BF4" w:rsidSect="001E05CC">
      <w:headerReference w:type="default" r:id="rId8"/>
      <w:pgSz w:w="15840" w:h="12240" w:orient="landscape" w:code="1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A71B7" w14:textId="77777777" w:rsidR="007D1745" w:rsidRDefault="007D1745" w:rsidP="001E05CC">
      <w:pPr>
        <w:spacing w:after="0" w:line="240" w:lineRule="auto"/>
      </w:pPr>
      <w:r>
        <w:separator/>
      </w:r>
    </w:p>
  </w:endnote>
  <w:endnote w:type="continuationSeparator" w:id="0">
    <w:p w14:paraId="14399670" w14:textId="77777777" w:rsidR="007D1745" w:rsidRDefault="007D1745" w:rsidP="001E0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FD3EA" w14:textId="77777777" w:rsidR="007D1745" w:rsidRDefault="007D1745" w:rsidP="001E05CC">
      <w:pPr>
        <w:spacing w:after="0" w:line="240" w:lineRule="auto"/>
      </w:pPr>
      <w:r>
        <w:separator/>
      </w:r>
    </w:p>
  </w:footnote>
  <w:footnote w:type="continuationSeparator" w:id="0">
    <w:p w14:paraId="4A266829" w14:textId="77777777" w:rsidR="007D1745" w:rsidRDefault="007D1745" w:rsidP="001E05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8D868" w14:textId="5DBE0CFB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EA7080E" wp14:editId="20B5139C">
              <wp:simplePos x="0" y="0"/>
              <wp:positionH relativeFrom="margin">
                <wp:posOffset>6138545</wp:posOffset>
              </wp:positionH>
              <wp:positionV relativeFrom="paragraph">
                <wp:posOffset>-337820</wp:posOffset>
              </wp:positionV>
              <wp:extent cx="2159000" cy="61785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159000" cy="617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33476F6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دانشکده مهندسی شیمی، نفت و گاز</w:t>
                          </w:r>
                        </w:p>
                        <w:p w14:paraId="6EC4B965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معاونت آموزشی و تحصیلات تکمیلی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A7080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2" type="#_x0000_t202" style="position:absolute;left:0;text-align:left;margin-left:483.35pt;margin-top:-26.6pt;width:170pt;height:48.6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" filled="f" stroked="f" strokeweight=".5pt">
              <v:textbox>
                <w:txbxContent>
                  <w:p w14:paraId="633476F6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  <w:rtl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دانشکده مهندسی شیمی، نفت و گاز</w:t>
                    </w:r>
                  </w:p>
                  <w:p w14:paraId="6EC4B965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معاونت آموزشی و تحصیلات تکمیلی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2D3F129B" w14:textId="2FE155FC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DF418B" wp14:editId="3D924802">
              <wp:simplePos x="0" y="0"/>
              <wp:positionH relativeFrom="column">
                <wp:posOffset>-249555</wp:posOffset>
              </wp:positionH>
              <wp:positionV relativeFrom="paragraph">
                <wp:posOffset>64135</wp:posOffset>
              </wp:positionV>
              <wp:extent cx="8575675" cy="6985"/>
              <wp:effectExtent l="0" t="0" r="15875" b="31115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8575675" cy="6985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E0DF53" id="Straight Connector 1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9.65pt,5.05pt" to="655.6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" strokecolor="black [3213]" strokeweight="1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37D6"/>
    <w:multiLevelType w:val="hybridMultilevel"/>
    <w:tmpl w:val="625246CE"/>
    <w:lvl w:ilvl="0" w:tplc="0DFC02D0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1" w15:restartNumberingAfterBreak="0">
    <w:nsid w:val="082B7A2D"/>
    <w:multiLevelType w:val="hybridMultilevel"/>
    <w:tmpl w:val="41BE9970"/>
    <w:lvl w:ilvl="0" w:tplc="D03AC31A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230B7B"/>
    <w:multiLevelType w:val="hybridMultilevel"/>
    <w:tmpl w:val="C3B6C25C"/>
    <w:lvl w:ilvl="0" w:tplc="C1DEFAF8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EwsDAytbA0NDBS0lEKTi0uzszPAykwrAUAIN2r9SwAAAA="/>
  </w:docVars>
  <w:rsids>
    <w:rsidRoot w:val="00C85982"/>
    <w:rsid w:val="000F4D67"/>
    <w:rsid w:val="001063CB"/>
    <w:rsid w:val="001B2D89"/>
    <w:rsid w:val="001E05CC"/>
    <w:rsid w:val="00201E3C"/>
    <w:rsid w:val="00223FD7"/>
    <w:rsid w:val="002657E9"/>
    <w:rsid w:val="0028071F"/>
    <w:rsid w:val="003C3D79"/>
    <w:rsid w:val="003F7203"/>
    <w:rsid w:val="00441C53"/>
    <w:rsid w:val="004A1D15"/>
    <w:rsid w:val="00505672"/>
    <w:rsid w:val="00531BF4"/>
    <w:rsid w:val="00540D5E"/>
    <w:rsid w:val="00543558"/>
    <w:rsid w:val="00563ED3"/>
    <w:rsid w:val="005B4656"/>
    <w:rsid w:val="00616510"/>
    <w:rsid w:val="00743ACE"/>
    <w:rsid w:val="0079582E"/>
    <w:rsid w:val="007D1745"/>
    <w:rsid w:val="008A5A32"/>
    <w:rsid w:val="009006F7"/>
    <w:rsid w:val="00905695"/>
    <w:rsid w:val="009877D3"/>
    <w:rsid w:val="00A043E4"/>
    <w:rsid w:val="00A74976"/>
    <w:rsid w:val="00A76C66"/>
    <w:rsid w:val="00B956E8"/>
    <w:rsid w:val="00BB0B99"/>
    <w:rsid w:val="00BC725E"/>
    <w:rsid w:val="00BF1D3E"/>
    <w:rsid w:val="00C41CB3"/>
    <w:rsid w:val="00C65A08"/>
    <w:rsid w:val="00C85982"/>
    <w:rsid w:val="00CB23A6"/>
    <w:rsid w:val="00D24DEB"/>
    <w:rsid w:val="00E27B77"/>
    <w:rsid w:val="00F94C7F"/>
    <w:rsid w:val="00FA0495"/>
    <w:rsid w:val="00FA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1964F"/>
  <w15:docId w15:val="{412AE71D-44F5-4905-AB84-51145A0B6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5CC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5CC"/>
    <w:rPr>
      <w:noProof/>
    </w:rPr>
  </w:style>
  <w:style w:type="paragraph" w:styleId="ListParagraph">
    <w:name w:val="List Paragraph"/>
    <w:basedOn w:val="Normal"/>
    <w:uiPriority w:val="34"/>
    <w:qFormat/>
    <w:rsid w:val="00C41C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A54AB8-5C5E-47CE-8231-DA33382C8F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Farsi</dc:creator>
  <cp:lastModifiedBy>Farahipour</cp:lastModifiedBy>
  <cp:revision>7</cp:revision>
  <dcterms:created xsi:type="dcterms:W3CDTF">2022-04-13T13:49:00Z</dcterms:created>
  <dcterms:modified xsi:type="dcterms:W3CDTF">2022-04-16T10:04:00Z</dcterms:modified>
</cp:coreProperties>
</file>